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48A7" w14:textId="77777777" w:rsidR="00C01095" w:rsidRPr="007712D3" w:rsidRDefault="007A20E7" w:rsidP="004B080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jc w:val="both"/>
        <w:rPr>
          <w:rFonts w:cstheme="minorHAnsi"/>
          <w:sz w:val="36"/>
          <w:szCs w:val="36"/>
          <w:lang w:val="de-DE"/>
        </w:rPr>
      </w:pPr>
      <w:r w:rsidRPr="007712D3">
        <w:rPr>
          <w:rFonts w:cstheme="minorHAnsi"/>
          <w:sz w:val="36"/>
          <w:szCs w:val="36"/>
          <w:lang w:val="de-DE"/>
        </w:rPr>
        <w:t xml:space="preserve">Curriculum </w:t>
      </w:r>
      <w:proofErr w:type="spellStart"/>
      <w:r w:rsidRPr="007712D3">
        <w:rPr>
          <w:rFonts w:cstheme="minorHAnsi"/>
          <w:sz w:val="36"/>
          <w:szCs w:val="36"/>
          <w:lang w:val="de-DE"/>
        </w:rPr>
        <w:t>vitae</w:t>
      </w:r>
      <w:proofErr w:type="spellEnd"/>
      <w:r w:rsidR="00BA0346" w:rsidRPr="007712D3">
        <w:rPr>
          <w:rFonts w:cstheme="minorHAnsi"/>
          <w:sz w:val="36"/>
          <w:szCs w:val="36"/>
          <w:lang w:val="de-DE"/>
        </w:rPr>
        <w:tab/>
      </w:r>
      <w:r w:rsidR="00D94F48" w:rsidRPr="007712D3">
        <w:rPr>
          <w:rFonts w:cstheme="minorHAnsi"/>
          <w:sz w:val="36"/>
          <w:szCs w:val="36"/>
          <w:lang w:val="de-DE"/>
        </w:rPr>
        <w:t xml:space="preserve">Dr. </w:t>
      </w:r>
      <w:r w:rsidR="00C01095" w:rsidRPr="007712D3">
        <w:rPr>
          <w:rFonts w:cstheme="minorHAnsi"/>
          <w:sz w:val="36"/>
          <w:szCs w:val="36"/>
          <w:lang w:val="de-DE"/>
        </w:rPr>
        <w:t>Jens</w:t>
      </w:r>
      <w:r w:rsidR="0006279C" w:rsidRPr="007712D3">
        <w:rPr>
          <w:rFonts w:cstheme="minorHAnsi"/>
          <w:sz w:val="36"/>
          <w:szCs w:val="36"/>
          <w:lang w:val="de-DE"/>
        </w:rPr>
        <w:t xml:space="preserve"> Daniel</w:t>
      </w:r>
      <w:r w:rsidR="00C01095" w:rsidRPr="007712D3">
        <w:rPr>
          <w:rFonts w:cstheme="minorHAnsi"/>
          <w:sz w:val="36"/>
          <w:szCs w:val="36"/>
          <w:lang w:val="de-DE"/>
        </w:rPr>
        <w:t xml:space="preserve"> Müller</w:t>
      </w:r>
    </w:p>
    <w:p w14:paraId="64BE35C3" w14:textId="77777777" w:rsidR="00C01095" w:rsidRPr="007712D3" w:rsidRDefault="00C01095" w:rsidP="004B080C">
      <w:pPr>
        <w:spacing w:after="0" w:line="240" w:lineRule="auto"/>
        <w:rPr>
          <w:rFonts w:cstheme="minorHAnsi"/>
          <w:lang w:val="de-DE"/>
        </w:rPr>
      </w:pPr>
    </w:p>
    <w:p w14:paraId="702166DC" w14:textId="77777777" w:rsidR="00C01095" w:rsidRPr="007712D3" w:rsidRDefault="00067F45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63A3B95" wp14:editId="630CA356">
            <wp:simplePos x="0" y="0"/>
            <wp:positionH relativeFrom="column">
              <wp:posOffset>4686935</wp:posOffset>
            </wp:positionH>
            <wp:positionV relativeFrom="paragraph">
              <wp:posOffset>82838</wp:posOffset>
            </wp:positionV>
            <wp:extent cx="1051560" cy="1525270"/>
            <wp:effectExtent l="19050" t="19050" r="15240" b="17780"/>
            <wp:wrapTight wrapText="bothSides">
              <wp:wrapPolygon edited="0">
                <wp:start x="-391" y="-270"/>
                <wp:lineTo x="-391" y="21582"/>
                <wp:lineTo x="21522" y="21582"/>
                <wp:lineTo x="21522" y="-270"/>
                <wp:lineTo x="-391" y="-270"/>
              </wp:wrapPolygon>
            </wp:wrapTight>
            <wp:docPr id="2" name="Grafik 2" descr="C:\Mueller_Jens_Data\150824_Biogeochemistry_Baltic\Fotos_Bernd_Jens\Je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ueller_Jens_Data\150824_Biogeochemistry_Baltic\Fotos_Bernd_Jens\Je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6" t="4527" r="15552" b="16711"/>
                    <a:stretch/>
                  </pic:blipFill>
                  <pic:spPr bwMode="auto">
                    <a:xfrm>
                      <a:off x="0" y="0"/>
                      <a:ext cx="1051560" cy="1525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9CA" w:rsidRPr="007712D3">
        <w:rPr>
          <w:rFonts w:cstheme="minorHAnsi"/>
          <w:lang w:val="de-DE"/>
        </w:rPr>
        <w:t xml:space="preserve">Date </w:t>
      </w:r>
      <w:proofErr w:type="spellStart"/>
      <w:r w:rsidR="003469CA" w:rsidRPr="007712D3">
        <w:rPr>
          <w:rFonts w:cstheme="minorHAnsi"/>
          <w:lang w:val="de-DE"/>
        </w:rPr>
        <w:t>of</w:t>
      </w:r>
      <w:proofErr w:type="spellEnd"/>
      <w:r w:rsidR="003469CA" w:rsidRPr="007712D3">
        <w:rPr>
          <w:rFonts w:cstheme="minorHAnsi"/>
          <w:lang w:val="de-DE"/>
        </w:rPr>
        <w:t xml:space="preserve"> </w:t>
      </w:r>
      <w:proofErr w:type="spellStart"/>
      <w:r w:rsidR="003469CA" w:rsidRPr="007712D3">
        <w:rPr>
          <w:rFonts w:cstheme="minorHAnsi"/>
          <w:lang w:val="de-DE"/>
        </w:rPr>
        <w:t>birth</w:t>
      </w:r>
      <w:proofErr w:type="spellEnd"/>
      <w:r w:rsidR="004B080C" w:rsidRPr="007712D3">
        <w:rPr>
          <w:rFonts w:cstheme="minorHAnsi"/>
          <w:lang w:val="de-DE"/>
        </w:rPr>
        <w:tab/>
      </w:r>
      <w:r w:rsidR="00BA0346" w:rsidRPr="007712D3">
        <w:rPr>
          <w:rFonts w:cstheme="minorHAnsi"/>
          <w:lang w:val="de-DE"/>
        </w:rPr>
        <w:tab/>
      </w:r>
      <w:r w:rsidR="00C01095" w:rsidRPr="007712D3">
        <w:rPr>
          <w:rFonts w:cstheme="minorHAnsi"/>
          <w:lang w:val="de-DE"/>
        </w:rPr>
        <w:t>5. Februar 1986</w:t>
      </w:r>
    </w:p>
    <w:p w14:paraId="4C73EAC6" w14:textId="77777777" w:rsidR="00C01095" w:rsidRPr="007712D3" w:rsidRDefault="00C01095" w:rsidP="004B080C">
      <w:pPr>
        <w:spacing w:after="0" w:line="240" w:lineRule="auto"/>
        <w:ind w:left="1440" w:firstLine="720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Berlin</w:t>
      </w:r>
    </w:p>
    <w:p w14:paraId="16029AA7" w14:textId="77777777" w:rsidR="004B080C" w:rsidRPr="007712D3" w:rsidRDefault="004B080C" w:rsidP="004B080C">
      <w:pPr>
        <w:spacing w:after="0" w:line="240" w:lineRule="auto"/>
        <w:rPr>
          <w:rFonts w:cstheme="minorHAnsi"/>
          <w:lang w:val="de-DE"/>
        </w:rPr>
      </w:pPr>
    </w:p>
    <w:p w14:paraId="7CF3C1A5" w14:textId="53E09F4A" w:rsidR="00C01095" w:rsidRPr="007712D3" w:rsidRDefault="007A20E7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Adresse</w:t>
      </w:r>
      <w:r w:rsidR="00795E0E" w:rsidRPr="007712D3">
        <w:rPr>
          <w:rFonts w:cstheme="minorHAnsi"/>
          <w:lang w:val="de-DE"/>
        </w:rPr>
        <w:tab/>
      </w:r>
      <w:r w:rsidR="00795E0E" w:rsidRPr="007712D3">
        <w:rPr>
          <w:rFonts w:cstheme="minorHAnsi"/>
          <w:lang w:val="de-DE"/>
        </w:rPr>
        <w:tab/>
      </w:r>
      <w:r w:rsidR="003469CA" w:rsidRPr="007712D3">
        <w:rPr>
          <w:rFonts w:cstheme="minorHAnsi"/>
          <w:lang w:val="de-DE"/>
        </w:rPr>
        <w:tab/>
      </w:r>
      <w:proofErr w:type="spellStart"/>
      <w:r w:rsidR="0012187A" w:rsidRPr="007712D3">
        <w:rPr>
          <w:rFonts w:cstheme="minorHAnsi"/>
          <w:lang w:val="de-DE"/>
        </w:rPr>
        <w:t>Alsterdorfer</w:t>
      </w:r>
      <w:proofErr w:type="spellEnd"/>
      <w:r w:rsidR="0012187A" w:rsidRPr="007712D3">
        <w:rPr>
          <w:rFonts w:cstheme="minorHAnsi"/>
          <w:lang w:val="de-DE"/>
        </w:rPr>
        <w:t xml:space="preserve"> S</w:t>
      </w:r>
      <w:r w:rsidR="00795E0E" w:rsidRPr="007712D3">
        <w:rPr>
          <w:rFonts w:cstheme="minorHAnsi"/>
          <w:lang w:val="de-DE"/>
        </w:rPr>
        <w:t>traße 30</w:t>
      </w:r>
      <w:r w:rsidR="00C01095" w:rsidRPr="007712D3">
        <w:rPr>
          <w:rFonts w:cstheme="minorHAnsi"/>
          <w:lang w:val="de-DE"/>
        </w:rPr>
        <w:t xml:space="preserve">, </w:t>
      </w:r>
      <w:r w:rsidR="00795E0E" w:rsidRPr="007712D3">
        <w:rPr>
          <w:rFonts w:cstheme="minorHAnsi"/>
          <w:lang w:val="de-DE"/>
        </w:rPr>
        <w:t>22299 Hamburg</w:t>
      </w:r>
    </w:p>
    <w:p w14:paraId="2E58D400" w14:textId="77777777" w:rsidR="00C01095" w:rsidRPr="0029763A" w:rsidRDefault="007A20E7" w:rsidP="004B080C">
      <w:pPr>
        <w:spacing w:after="0" w:line="240" w:lineRule="auto"/>
        <w:rPr>
          <w:rFonts w:cstheme="minorHAnsi"/>
        </w:rPr>
      </w:pPr>
      <w:r w:rsidRPr="0029763A">
        <w:rPr>
          <w:rFonts w:cstheme="minorHAnsi"/>
        </w:rPr>
        <w:t>Ph</w:t>
      </w:r>
      <w:r w:rsidR="00BA0346" w:rsidRPr="0029763A">
        <w:rPr>
          <w:rFonts w:cstheme="minorHAnsi"/>
        </w:rPr>
        <w:t>on</w:t>
      </w:r>
      <w:r w:rsidRPr="0029763A">
        <w:rPr>
          <w:rFonts w:cstheme="minorHAnsi"/>
        </w:rPr>
        <w:t>e</w:t>
      </w:r>
      <w:r w:rsidR="003469CA" w:rsidRPr="0029763A">
        <w:rPr>
          <w:rFonts w:cstheme="minorHAnsi"/>
        </w:rPr>
        <w:tab/>
      </w:r>
      <w:r w:rsidR="003469CA" w:rsidRPr="0029763A">
        <w:rPr>
          <w:rFonts w:cstheme="minorHAnsi"/>
        </w:rPr>
        <w:tab/>
      </w:r>
      <w:r w:rsidR="003469CA" w:rsidRPr="0029763A">
        <w:rPr>
          <w:rFonts w:cstheme="minorHAnsi"/>
        </w:rPr>
        <w:tab/>
      </w:r>
      <w:r w:rsidR="00581059" w:rsidRPr="0029763A">
        <w:rPr>
          <w:rFonts w:cstheme="minorHAnsi"/>
        </w:rPr>
        <w:t xml:space="preserve">+49 </w:t>
      </w:r>
      <w:r w:rsidR="00795E0E" w:rsidRPr="0029763A">
        <w:rPr>
          <w:rFonts w:cstheme="minorHAnsi"/>
        </w:rPr>
        <w:t>162 215 22 49</w:t>
      </w:r>
    </w:p>
    <w:p w14:paraId="20C9BD9F" w14:textId="77777777" w:rsidR="00C01095" w:rsidRPr="0029763A" w:rsidRDefault="003469CA" w:rsidP="004B080C">
      <w:pPr>
        <w:spacing w:after="0" w:line="240" w:lineRule="auto"/>
        <w:rPr>
          <w:rFonts w:cstheme="minorHAnsi"/>
        </w:rPr>
      </w:pPr>
      <w:r w:rsidRPr="0029763A">
        <w:rPr>
          <w:rFonts w:cstheme="minorHAnsi"/>
        </w:rPr>
        <w:t>E-Mail</w:t>
      </w:r>
      <w:r w:rsidRPr="0029763A">
        <w:rPr>
          <w:rFonts w:cstheme="minorHAnsi"/>
        </w:rPr>
        <w:tab/>
      </w:r>
      <w:r w:rsidR="00BA0346" w:rsidRPr="0029763A">
        <w:rPr>
          <w:rFonts w:cstheme="minorHAnsi"/>
        </w:rPr>
        <w:tab/>
      </w:r>
      <w:r w:rsidRPr="0029763A">
        <w:rPr>
          <w:rFonts w:cstheme="minorHAnsi"/>
        </w:rPr>
        <w:tab/>
      </w:r>
      <w:r w:rsidR="00067F45" w:rsidRPr="0029763A">
        <w:rPr>
          <w:rFonts w:cstheme="minorHAnsi"/>
        </w:rPr>
        <w:t>jens.mueller@io-warnemuende.de</w:t>
      </w:r>
    </w:p>
    <w:p w14:paraId="767C4A62" w14:textId="4B4261A5" w:rsidR="00067F45" w:rsidRPr="0029763A" w:rsidRDefault="003469CA" w:rsidP="004B080C">
      <w:pPr>
        <w:spacing w:after="0" w:line="240" w:lineRule="auto"/>
        <w:rPr>
          <w:rFonts w:cstheme="minorHAnsi"/>
        </w:rPr>
      </w:pPr>
      <w:r w:rsidRPr="0029763A">
        <w:rPr>
          <w:rFonts w:cstheme="minorHAnsi"/>
        </w:rPr>
        <w:t>Homepage</w:t>
      </w:r>
      <w:r w:rsidR="00067F45" w:rsidRPr="0029763A">
        <w:rPr>
          <w:rFonts w:cstheme="minorHAnsi"/>
        </w:rPr>
        <w:tab/>
      </w:r>
      <w:r w:rsidR="00067F45" w:rsidRPr="0029763A">
        <w:rPr>
          <w:rFonts w:cstheme="minorHAnsi"/>
        </w:rPr>
        <w:tab/>
      </w:r>
      <w:hyperlink r:id="rId6" w:history="1">
        <w:r w:rsidR="00067F45" w:rsidRPr="0029763A">
          <w:rPr>
            <w:rStyle w:val="Hyperlink"/>
            <w:rFonts w:cstheme="minorHAnsi"/>
            <w:u w:val="none"/>
          </w:rPr>
          <w:t>www.io-warnemuende.de/jens-mueller-en.html</w:t>
        </w:r>
      </w:hyperlink>
    </w:p>
    <w:p w14:paraId="193E98B3" w14:textId="77777777" w:rsidR="00067F45" w:rsidRPr="0029763A" w:rsidRDefault="00067F45" w:rsidP="004B080C">
      <w:pPr>
        <w:spacing w:after="0" w:line="240" w:lineRule="auto"/>
        <w:rPr>
          <w:rFonts w:cstheme="minorHAnsi"/>
        </w:rPr>
      </w:pPr>
    </w:p>
    <w:p w14:paraId="1174D1B0" w14:textId="2FF3B323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ORCID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7" w:history="1">
        <w:r w:rsidRPr="007712D3">
          <w:rPr>
            <w:rStyle w:val="Hyperlink"/>
            <w:rFonts w:cstheme="minorHAnsi"/>
            <w:u w:val="none"/>
          </w:rPr>
          <w:t>0000-0003-3137-0883</w:t>
        </w:r>
      </w:hyperlink>
    </w:p>
    <w:p w14:paraId="499D0B6D" w14:textId="0456BD2A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Twitter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8" w:history="1">
        <w:r w:rsidRPr="007712D3">
          <w:rPr>
            <w:rStyle w:val="Hyperlink"/>
            <w:rFonts w:cstheme="minorHAnsi"/>
            <w:u w:val="none"/>
          </w:rPr>
          <w:t>@</w:t>
        </w:r>
        <w:proofErr w:type="spellStart"/>
        <w:r w:rsidRPr="007712D3">
          <w:rPr>
            <w:rStyle w:val="Hyperlink"/>
            <w:rFonts w:cstheme="minorHAnsi"/>
            <w:u w:val="none"/>
          </w:rPr>
          <w:t>Jens_D_Mueller</w:t>
        </w:r>
        <w:proofErr w:type="spellEnd"/>
      </w:hyperlink>
    </w:p>
    <w:p w14:paraId="28CC412C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3EECF007" w14:textId="77777777" w:rsidR="004E2BB1" w:rsidRPr="007712D3" w:rsidRDefault="004E2BB1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mployment</w:t>
      </w:r>
    </w:p>
    <w:p w14:paraId="22C11B7B" w14:textId="77777777" w:rsidR="004E2BB1" w:rsidRPr="007712D3" w:rsidRDefault="004E2BB1" w:rsidP="004E2BB1">
      <w:pPr>
        <w:spacing w:after="0" w:line="240" w:lineRule="auto"/>
        <w:rPr>
          <w:rFonts w:cstheme="minorHAnsi"/>
          <w:b/>
        </w:rPr>
      </w:pPr>
    </w:p>
    <w:p w14:paraId="6547F67A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  <w:b/>
        </w:rPr>
        <w:t>Since 07 / 2018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  <w:b/>
        </w:rPr>
        <w:t>Post-Doc</w:t>
      </w:r>
    </w:p>
    <w:p w14:paraId="14C79A63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 xml:space="preserve">Leibniz-Institute for Baltic Sea Research </w:t>
      </w:r>
      <w:proofErr w:type="spellStart"/>
      <w:r w:rsidRPr="007712D3">
        <w:rPr>
          <w:rFonts w:cstheme="minorHAnsi"/>
        </w:rPr>
        <w:t>Warnemünde</w:t>
      </w:r>
      <w:proofErr w:type="spellEnd"/>
      <w:r w:rsidRPr="007712D3">
        <w:rPr>
          <w:rFonts w:cstheme="minorHAnsi"/>
        </w:rPr>
        <w:t xml:space="preserve"> (IOW)</w:t>
      </w:r>
    </w:p>
    <w:p w14:paraId="487A894D" w14:textId="46C0D55C" w:rsidR="0009771E" w:rsidRPr="007712D3" w:rsidRDefault="0009771E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 xml:space="preserve">Funded </w:t>
      </w:r>
      <w:r w:rsidR="0002099D" w:rsidRPr="007712D3">
        <w:rPr>
          <w:rFonts w:cstheme="minorHAnsi"/>
        </w:rPr>
        <w:t>by EU</w:t>
      </w:r>
      <w:r w:rsidR="007D7235" w:rsidRPr="007712D3">
        <w:rPr>
          <w:rFonts w:cstheme="minorHAnsi"/>
        </w:rPr>
        <w:t xml:space="preserve"> project</w:t>
      </w:r>
      <w:r w:rsidR="0002099D" w:rsidRPr="007712D3">
        <w:rPr>
          <w:rFonts w:cstheme="minorHAnsi"/>
        </w:rPr>
        <w:t xml:space="preserve"> BONUS</w:t>
      </w:r>
      <w:r w:rsidRPr="007712D3">
        <w:rPr>
          <w:rFonts w:cstheme="minorHAnsi"/>
        </w:rPr>
        <w:t xml:space="preserve"> </w:t>
      </w:r>
      <w:hyperlink r:id="rId9" w:history="1">
        <w:r w:rsidRPr="007712D3">
          <w:rPr>
            <w:rStyle w:val="Hyperlink"/>
            <w:rFonts w:cstheme="minorHAnsi"/>
            <w:u w:val="none"/>
          </w:rPr>
          <w:t>INTEGRAL</w:t>
        </w:r>
      </w:hyperlink>
    </w:p>
    <w:p w14:paraId="1FF237CD" w14:textId="6136EDB0" w:rsidR="0009771E" w:rsidRPr="007712D3" w:rsidRDefault="0002099D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PI of</w:t>
      </w:r>
      <w:r w:rsidR="0009771E" w:rsidRPr="007712D3">
        <w:rPr>
          <w:rFonts w:cstheme="minorHAnsi"/>
        </w:rPr>
        <w:t xml:space="preserve"> </w:t>
      </w:r>
      <w:hyperlink r:id="rId10" w:history="1">
        <w:proofErr w:type="spellStart"/>
        <w:r w:rsidR="0009771E" w:rsidRPr="007712D3">
          <w:rPr>
            <w:rStyle w:val="Hyperlink"/>
            <w:rFonts w:cstheme="minorHAnsi"/>
            <w:u w:val="none"/>
          </w:rPr>
          <w:t>BloomSail</w:t>
        </w:r>
        <w:proofErr w:type="spellEnd"/>
      </w:hyperlink>
    </w:p>
    <w:p w14:paraId="2A536B5F" w14:textId="550787CC" w:rsidR="0009771E" w:rsidRDefault="0009771E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9C330AA" w14:textId="1BC7D33C" w:rsidR="0029763A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763A">
        <w:rPr>
          <w:rFonts w:cstheme="minorHAnsi"/>
          <w:b/>
        </w:rPr>
        <w:t>07 / 2014 – 06 /</w:t>
      </w:r>
      <w:r w:rsidRPr="0029763A">
        <w:rPr>
          <w:rFonts w:cstheme="minorHAnsi"/>
          <w:b/>
        </w:rPr>
        <w:tab/>
        <w:t>2018</w:t>
      </w:r>
      <w:r w:rsidRPr="0029763A">
        <w:rPr>
          <w:rFonts w:cstheme="minorHAnsi"/>
        </w:rPr>
        <w:tab/>
      </w:r>
      <w:r w:rsidRPr="0029763A">
        <w:rPr>
          <w:rFonts w:cstheme="minorHAnsi"/>
          <w:b/>
        </w:rPr>
        <w:t>PhD student</w:t>
      </w:r>
    </w:p>
    <w:p w14:paraId="4BCEE656" w14:textId="41D66A92" w:rsidR="0029763A" w:rsidRPr="0029763A" w:rsidRDefault="0029763A" w:rsidP="0029763A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29763A">
        <w:rPr>
          <w:rFonts w:cstheme="minorHAnsi"/>
        </w:rPr>
        <w:t xml:space="preserve">Leibniz-Institute for Baltic Sea Research </w:t>
      </w:r>
      <w:proofErr w:type="spellStart"/>
      <w:r w:rsidRPr="0029763A">
        <w:rPr>
          <w:rFonts w:cstheme="minorHAnsi"/>
        </w:rPr>
        <w:t>Warnemünde</w:t>
      </w:r>
      <w:proofErr w:type="spellEnd"/>
      <w:r w:rsidRPr="0029763A">
        <w:rPr>
          <w:rFonts w:cstheme="minorHAnsi"/>
        </w:rPr>
        <w:t xml:space="preserve"> (IOW)</w:t>
      </w:r>
    </w:p>
    <w:p w14:paraId="5B674DB4" w14:textId="77777777" w:rsidR="0029763A" w:rsidRPr="0029763A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763A">
        <w:rPr>
          <w:rFonts w:cstheme="minorHAnsi"/>
        </w:rPr>
        <w:tab/>
      </w:r>
      <w:r w:rsidRPr="0029763A">
        <w:rPr>
          <w:rFonts w:cstheme="minorHAnsi"/>
        </w:rPr>
        <w:tab/>
      </w:r>
      <w:r w:rsidRPr="0029763A">
        <w:rPr>
          <w:rFonts w:cstheme="minorHAnsi"/>
        </w:rPr>
        <w:tab/>
        <w:t xml:space="preserve">EU BONUS project PINBAL </w:t>
      </w:r>
    </w:p>
    <w:p w14:paraId="5DB476D6" w14:textId="723175D3" w:rsidR="0029763A" w:rsidRDefault="0029763A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9763A">
        <w:rPr>
          <w:rFonts w:cstheme="minorHAnsi"/>
        </w:rPr>
        <w:tab/>
      </w:r>
      <w:r w:rsidRPr="0029763A">
        <w:rPr>
          <w:rFonts w:cstheme="minorHAnsi"/>
        </w:rPr>
        <w:tab/>
      </w:r>
      <w:r w:rsidRPr="0029763A">
        <w:rPr>
          <w:rFonts w:cstheme="minorHAnsi"/>
        </w:rPr>
        <w:tab/>
      </w:r>
    </w:p>
    <w:p w14:paraId="5D4AE251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  <w:b/>
        </w:rPr>
        <w:t>10 / 2013 – 03 / 2014</w:t>
      </w:r>
      <w:r w:rsidRPr="007712D3">
        <w:rPr>
          <w:rFonts w:cstheme="minorHAnsi"/>
        </w:rPr>
        <w:t xml:space="preserve"> </w:t>
      </w:r>
      <w:r w:rsidRPr="007712D3">
        <w:rPr>
          <w:rFonts w:cstheme="minorHAnsi"/>
        </w:rPr>
        <w:tab/>
      </w:r>
      <w:r w:rsidRPr="007712D3">
        <w:rPr>
          <w:rFonts w:cstheme="minorHAnsi"/>
          <w:b/>
          <w:bCs/>
        </w:rPr>
        <w:t xml:space="preserve">Scientific </w:t>
      </w:r>
      <w:r w:rsidR="005B2335" w:rsidRPr="007712D3">
        <w:rPr>
          <w:rFonts w:cstheme="minorHAnsi"/>
          <w:b/>
          <w:bCs/>
        </w:rPr>
        <w:t>E</w:t>
      </w:r>
      <w:r w:rsidRPr="007712D3">
        <w:rPr>
          <w:rFonts w:cstheme="minorHAnsi"/>
          <w:b/>
          <w:bCs/>
        </w:rPr>
        <w:t>mployee</w:t>
      </w:r>
    </w:p>
    <w:p w14:paraId="1CD9303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531B924F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Benthic Ecology, Prof. Dr. M. Wahl</w:t>
      </w:r>
    </w:p>
    <w:p w14:paraId="63C8C2DA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 xml:space="preserve">Marine Biogeochemistry, Prof. Dr. U. </w:t>
      </w:r>
      <w:proofErr w:type="spellStart"/>
      <w:r w:rsidRPr="007712D3">
        <w:rPr>
          <w:rFonts w:cstheme="minorHAnsi"/>
        </w:rPr>
        <w:t>Riebesell</w:t>
      </w:r>
      <w:proofErr w:type="spellEnd"/>
    </w:p>
    <w:p w14:paraId="27E8237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FA4CF1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7 – 10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Sailing Instructor</w:t>
      </w:r>
    </w:p>
    <w:p w14:paraId="40A976C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Kiel Marketing GmbH, Camp 24/7</w:t>
      </w:r>
    </w:p>
    <w:p w14:paraId="403F8152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51016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1 – 03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proofErr w:type="spellStart"/>
      <w:r w:rsidRPr="007712D3">
        <w:rPr>
          <w:rFonts w:cstheme="minorHAnsi"/>
          <w:b/>
          <w:bCs/>
        </w:rPr>
        <w:t>Divemaster</w:t>
      </w:r>
      <w:proofErr w:type="spellEnd"/>
    </w:p>
    <w:p w14:paraId="41AEB0D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Al Dive </w:t>
      </w:r>
      <w:proofErr w:type="spellStart"/>
      <w:r w:rsidRPr="007712D3">
        <w:rPr>
          <w:rFonts w:cstheme="minorHAnsi"/>
        </w:rPr>
        <w:t>dive</w:t>
      </w:r>
      <w:proofErr w:type="spellEnd"/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centre</w:t>
      </w:r>
      <w:proofErr w:type="spellEnd"/>
      <w:r w:rsidRPr="007712D3">
        <w:rPr>
          <w:rFonts w:cstheme="minorHAnsi"/>
        </w:rPr>
        <w:t xml:space="preserve">, </w:t>
      </w:r>
      <w:proofErr w:type="spellStart"/>
      <w:r w:rsidRPr="007712D3">
        <w:rPr>
          <w:rFonts w:cstheme="minorHAnsi"/>
        </w:rPr>
        <w:t>Loubiere</w:t>
      </w:r>
      <w:proofErr w:type="spellEnd"/>
      <w:r w:rsidRPr="007712D3">
        <w:rPr>
          <w:rFonts w:cstheme="minorHAnsi"/>
        </w:rPr>
        <w:t>, Dominica</w:t>
      </w:r>
    </w:p>
    <w:p w14:paraId="65C40B3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EE28C6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5 – 08 / 2010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Research Assistant</w:t>
      </w:r>
    </w:p>
    <w:p w14:paraId="479F02D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3A3C631F" w14:textId="77777777" w:rsidR="004E2BB1" w:rsidRPr="007712D3" w:rsidRDefault="004E2BB1" w:rsidP="004E2BB1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Research Unit Evolutionary Ecology of Marine Fishes, Prof. Dr. T. </w:t>
      </w:r>
      <w:proofErr w:type="spellStart"/>
      <w:r w:rsidRPr="007712D3">
        <w:rPr>
          <w:rFonts w:cstheme="minorHAnsi"/>
        </w:rPr>
        <w:t>Reusch</w:t>
      </w:r>
      <w:proofErr w:type="spellEnd"/>
    </w:p>
    <w:p w14:paraId="39B36983" w14:textId="77777777" w:rsidR="004E2BB1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2E3AAD8" w14:textId="77777777" w:rsidR="00C01095" w:rsidRPr="007712D3" w:rsidRDefault="00D13F43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ducation</w:t>
      </w:r>
    </w:p>
    <w:p w14:paraId="631DFBA8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104C380C" w14:textId="77777777" w:rsidR="004B080C" w:rsidRPr="007712D3" w:rsidRDefault="00696786" w:rsidP="004B080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14</w:t>
      </w:r>
      <w:r w:rsidR="00622AFA" w:rsidRPr="007712D3">
        <w:rPr>
          <w:rFonts w:cstheme="minorHAnsi"/>
          <w:b/>
        </w:rPr>
        <w:t xml:space="preserve"> – 06 /</w:t>
      </w:r>
      <w:r w:rsidRPr="007712D3">
        <w:rPr>
          <w:rFonts w:cstheme="minorHAnsi"/>
          <w:b/>
        </w:rPr>
        <w:tab/>
      </w:r>
      <w:r w:rsidR="00622AFA" w:rsidRPr="007712D3">
        <w:rPr>
          <w:rFonts w:cstheme="minorHAnsi"/>
          <w:b/>
        </w:rPr>
        <w:t>2018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>Ph.D.</w:t>
      </w:r>
    </w:p>
    <w:p w14:paraId="570ED9E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>Leibniz-Institut</w:t>
      </w:r>
      <w:r w:rsidR="00D13F43" w:rsidRPr="007712D3">
        <w:rPr>
          <w:rFonts w:cstheme="minorHAnsi"/>
        </w:rPr>
        <w:t>e for Baltic Sea Research</w:t>
      </w:r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Warnemünde</w:t>
      </w:r>
      <w:proofErr w:type="spellEnd"/>
      <w:r w:rsidRPr="007712D3">
        <w:rPr>
          <w:rFonts w:cstheme="minorHAnsi"/>
        </w:rPr>
        <w:t xml:space="preserve"> (IOW)</w:t>
      </w:r>
    </w:p>
    <w:p w14:paraId="6FCB7ACA" w14:textId="5F1A651C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080121" w:rsidRPr="007712D3">
        <w:rPr>
          <w:rFonts w:cstheme="minorHAnsi"/>
        </w:rPr>
        <w:t xml:space="preserve">EU BONUS project </w:t>
      </w:r>
      <w:hyperlink r:id="rId11" w:history="1">
        <w:r w:rsidR="00080121" w:rsidRPr="007712D3">
          <w:rPr>
            <w:rStyle w:val="Hyperlink"/>
            <w:rFonts w:cstheme="minorHAnsi"/>
            <w:u w:val="none"/>
          </w:rPr>
          <w:t>PINBAL</w:t>
        </w:r>
      </w:hyperlink>
      <w:r w:rsidR="00080121" w:rsidRPr="007712D3">
        <w:rPr>
          <w:rFonts w:cstheme="minorHAnsi"/>
        </w:rPr>
        <w:t xml:space="preserve"> </w:t>
      </w:r>
    </w:p>
    <w:p w14:paraId="6C3296D5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D13F43" w:rsidRPr="007712D3">
        <w:rPr>
          <w:rFonts w:cstheme="minorHAnsi"/>
        </w:rPr>
        <w:t xml:space="preserve">Supervisor: </w:t>
      </w:r>
      <w:r w:rsidRPr="007712D3">
        <w:rPr>
          <w:rFonts w:cstheme="minorHAnsi"/>
        </w:rPr>
        <w:t xml:space="preserve">Prof. Dr. </w:t>
      </w:r>
      <w:proofErr w:type="spellStart"/>
      <w:r w:rsidRPr="007712D3">
        <w:rPr>
          <w:rFonts w:cstheme="minorHAnsi"/>
        </w:rPr>
        <w:t>Gregor</w:t>
      </w:r>
      <w:proofErr w:type="spellEnd"/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Rehder</w:t>
      </w:r>
      <w:proofErr w:type="spellEnd"/>
    </w:p>
    <w:p w14:paraId="6BD16888" w14:textId="73A8D0BB" w:rsidR="004B080C" w:rsidRPr="007712D3" w:rsidRDefault="00622AFA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T</w:t>
      </w:r>
      <w:r w:rsidR="00D13F43" w:rsidRPr="007712D3">
        <w:rPr>
          <w:rFonts w:cstheme="minorHAnsi"/>
        </w:rPr>
        <w:t>itle</w:t>
      </w:r>
      <w:r w:rsidR="004B080C" w:rsidRPr="007712D3">
        <w:rPr>
          <w:rFonts w:cstheme="minorHAnsi"/>
        </w:rPr>
        <w:t xml:space="preserve">: </w:t>
      </w:r>
      <w:hyperlink r:id="rId12" w:history="1">
        <w:r w:rsidRPr="007712D3">
          <w:rPr>
            <w:rStyle w:val="Hyperlink"/>
            <w:rFonts w:cstheme="minorHAnsi"/>
            <w:u w:val="none"/>
          </w:rPr>
          <w:t>Ocean Acidification in the Baltic Sea: Involved Processes, Metrology of pH in Brackish Waters, and Calcification under Fluctuating Conditions</w:t>
        </w:r>
      </w:hyperlink>
    </w:p>
    <w:p w14:paraId="00D4B5DF" w14:textId="5CBFDA72" w:rsidR="0083256F" w:rsidRPr="007712D3" w:rsidRDefault="0083256F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Grade: with honors (summa cum laude)</w:t>
      </w:r>
    </w:p>
    <w:p w14:paraId="5BA40CA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</w:p>
    <w:p w14:paraId="3F878957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10 – 08 / 2012 </w:t>
      </w:r>
      <w:r w:rsidRPr="007712D3">
        <w:rPr>
          <w:rFonts w:cstheme="minorHAnsi"/>
          <w:b/>
        </w:rPr>
        <w:tab/>
        <w:t>M.Sc. Biological Oceanography</w:t>
      </w:r>
    </w:p>
    <w:p w14:paraId="4DAC9A6F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71AD6744" w14:textId="34D5BB5B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2</w:t>
      </w:r>
      <w:r w:rsidR="0083256F" w:rsidRPr="007712D3">
        <w:rPr>
          <w:rFonts w:cstheme="minorHAnsi"/>
        </w:rPr>
        <w:t xml:space="preserve"> (equivalent to ECTS grade A “Excellent”)</w:t>
      </w:r>
    </w:p>
    <w:p w14:paraId="245F9ED4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035D001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9 – 08 / 2010 </w:t>
      </w:r>
      <w:r w:rsidRPr="007712D3">
        <w:rPr>
          <w:rFonts w:cstheme="minorHAnsi"/>
          <w:b/>
        </w:rPr>
        <w:tab/>
        <w:t>Biology</w:t>
      </w:r>
      <w:r w:rsidR="004E2BB1" w:rsidRPr="007712D3">
        <w:rPr>
          <w:rFonts w:cstheme="minorHAnsi"/>
          <w:b/>
        </w:rPr>
        <w:t xml:space="preserve"> courses in </w:t>
      </w:r>
      <w:r w:rsidRPr="007712D3">
        <w:rPr>
          <w:rFonts w:cstheme="minorHAnsi"/>
          <w:b/>
        </w:rPr>
        <w:t>p</w:t>
      </w:r>
      <w:r w:rsidR="004E2BB1" w:rsidRPr="007712D3">
        <w:rPr>
          <w:rFonts w:cstheme="minorHAnsi"/>
          <w:b/>
        </w:rPr>
        <w:t>reparation for master program</w:t>
      </w:r>
    </w:p>
    <w:p w14:paraId="21D81F82" w14:textId="77777777" w:rsidR="00D13F43" w:rsidRPr="005B5B32" w:rsidRDefault="00D13F43" w:rsidP="00D13F43">
      <w:pPr>
        <w:spacing w:after="0" w:line="240" w:lineRule="auto"/>
        <w:ind w:left="2160"/>
        <w:rPr>
          <w:rFonts w:cstheme="minorHAnsi"/>
        </w:rPr>
      </w:pPr>
      <w:r w:rsidRPr="005B5B32">
        <w:rPr>
          <w:rFonts w:cstheme="minorHAnsi"/>
        </w:rPr>
        <w:t>Christian-</w:t>
      </w:r>
      <w:proofErr w:type="spellStart"/>
      <w:r w:rsidRPr="005B5B32">
        <w:rPr>
          <w:rFonts w:cstheme="minorHAnsi"/>
        </w:rPr>
        <w:t>Albrechts</w:t>
      </w:r>
      <w:proofErr w:type="spellEnd"/>
      <w:r w:rsidRPr="005B5B32">
        <w:rPr>
          <w:rFonts w:cstheme="minorHAnsi"/>
        </w:rPr>
        <w:t>-</w:t>
      </w:r>
      <w:proofErr w:type="spellStart"/>
      <w:r w:rsidRPr="005B5B32">
        <w:rPr>
          <w:rFonts w:cstheme="minorHAnsi"/>
        </w:rPr>
        <w:t>Universität</w:t>
      </w:r>
      <w:proofErr w:type="spellEnd"/>
      <w:r w:rsidRPr="005B5B32">
        <w:rPr>
          <w:rFonts w:cstheme="minorHAnsi"/>
        </w:rPr>
        <w:t xml:space="preserve"> </w:t>
      </w:r>
      <w:proofErr w:type="spellStart"/>
      <w:r w:rsidRPr="005B5B32">
        <w:rPr>
          <w:rFonts w:cstheme="minorHAnsi"/>
        </w:rPr>
        <w:t>zu</w:t>
      </w:r>
      <w:proofErr w:type="spellEnd"/>
      <w:r w:rsidRPr="005B5B32">
        <w:rPr>
          <w:rFonts w:cstheme="minorHAnsi"/>
        </w:rPr>
        <w:t xml:space="preserve"> Kiel</w:t>
      </w:r>
    </w:p>
    <w:p w14:paraId="7B3D92D1" w14:textId="3C60C648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Average grade: 1.2</w:t>
      </w:r>
      <w:r w:rsidR="0083256F" w:rsidRPr="007712D3">
        <w:rPr>
          <w:rFonts w:cstheme="minorHAnsi"/>
        </w:rPr>
        <w:t xml:space="preserve"> (equivalent to ECTS grade A “Excellent”)</w:t>
      </w:r>
    </w:p>
    <w:p w14:paraId="04365EE8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34E38AE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8 – 08 / 2009 </w:t>
      </w:r>
      <w:r w:rsidRPr="007712D3">
        <w:rPr>
          <w:rFonts w:cstheme="minorHAnsi"/>
          <w:b/>
        </w:rPr>
        <w:tab/>
        <w:t>B.Sc. Chemistry</w:t>
      </w:r>
    </w:p>
    <w:p w14:paraId="18538DBE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Phillips-University</w:t>
      </w:r>
      <w:r w:rsidR="00D13F43" w:rsidRPr="007712D3">
        <w:rPr>
          <w:rFonts w:cstheme="minorHAnsi"/>
        </w:rPr>
        <w:t xml:space="preserve"> Marburg</w:t>
      </w:r>
    </w:p>
    <w:p w14:paraId="587167BF" w14:textId="000DD842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7</w:t>
      </w:r>
      <w:r w:rsidR="0083256F" w:rsidRPr="007712D3">
        <w:rPr>
          <w:rFonts w:cstheme="minorHAnsi"/>
        </w:rPr>
        <w:t xml:space="preserve"> (equivalent to ECTS grade B “Very good”)</w:t>
      </w:r>
    </w:p>
    <w:p w14:paraId="11A5ED4C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</w:p>
    <w:p w14:paraId="258D2718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6 – 08 / 2008 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 xml:space="preserve">Intermediate diploma </w:t>
      </w:r>
      <w:r w:rsidRPr="007712D3">
        <w:rPr>
          <w:rFonts w:cstheme="minorHAnsi"/>
          <w:b/>
        </w:rPr>
        <w:t>Chemistry</w:t>
      </w:r>
    </w:p>
    <w:p w14:paraId="33219D2F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umboldt-University</w:t>
      </w:r>
      <w:r w:rsidR="00074282" w:rsidRPr="007712D3">
        <w:rPr>
          <w:rFonts w:cstheme="minorHAnsi"/>
        </w:rPr>
        <w:t xml:space="preserve"> of</w:t>
      </w:r>
      <w:r w:rsidR="00D13F43" w:rsidRPr="007712D3">
        <w:rPr>
          <w:rFonts w:cstheme="minorHAnsi"/>
        </w:rPr>
        <w:t xml:space="preserve"> Berlin</w:t>
      </w:r>
    </w:p>
    <w:p w14:paraId="2B97E945" w14:textId="5D4828D0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rade: 2.0</w:t>
      </w:r>
      <w:r w:rsidR="0083256F" w:rsidRPr="007712D3">
        <w:rPr>
          <w:rFonts w:cstheme="minorHAnsi"/>
        </w:rPr>
        <w:t xml:space="preserve"> (equivalent to ECTS grade B “Very good”)</w:t>
      </w:r>
    </w:p>
    <w:p w14:paraId="7DDCC3B2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194C7662" w14:textId="77777777" w:rsidR="00C01095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Additional skills and </w:t>
      </w:r>
      <w:r w:rsidR="00D13F43" w:rsidRPr="007712D3">
        <w:rPr>
          <w:rFonts w:cstheme="minorHAnsi"/>
          <w:b/>
        </w:rPr>
        <w:t>experience</w:t>
      </w:r>
    </w:p>
    <w:p w14:paraId="256644AD" w14:textId="77777777" w:rsidR="00603F39" w:rsidRPr="007712D3" w:rsidRDefault="00603F39" w:rsidP="004B080C">
      <w:pPr>
        <w:spacing w:after="0" w:line="240" w:lineRule="auto"/>
        <w:rPr>
          <w:rFonts w:cstheme="minorHAnsi"/>
        </w:rPr>
      </w:pPr>
    </w:p>
    <w:p w14:paraId="5F6567BA" w14:textId="77777777" w:rsidR="00C245D4" w:rsidRPr="007712D3" w:rsidRDefault="00C245D4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Since</w:t>
      </w:r>
      <w:r w:rsidR="00C01095" w:rsidRPr="007712D3">
        <w:rPr>
          <w:rFonts w:cstheme="minorHAnsi"/>
          <w:b/>
        </w:rPr>
        <w:t xml:space="preserve"> 03 / 2011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Certified Scientific Diver</w:t>
      </w:r>
    </w:p>
    <w:p w14:paraId="50494454" w14:textId="77777777" w:rsidR="00C01095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200</w:t>
      </w:r>
      <w:r w:rsidR="00F40AD8" w:rsidRPr="007712D3">
        <w:rPr>
          <w:rFonts w:cstheme="minorHAnsi"/>
        </w:rPr>
        <w:t>+</w:t>
      </w:r>
      <w:r w:rsidRPr="007712D3">
        <w:rPr>
          <w:rFonts w:cstheme="minorHAnsi"/>
        </w:rPr>
        <w:t xml:space="preserve"> logged dives, dive mission leader</w:t>
      </w:r>
      <w:r w:rsidR="00F430A3" w:rsidRPr="007712D3">
        <w:rPr>
          <w:rFonts w:cstheme="minorHAnsi"/>
        </w:rPr>
        <w:t>, Nitrox</w:t>
      </w:r>
      <w:r w:rsidR="00A95BF9" w:rsidRPr="007712D3">
        <w:rPr>
          <w:rFonts w:cstheme="minorHAnsi"/>
        </w:rPr>
        <w:t>-</w:t>
      </w:r>
      <w:r w:rsidRPr="007712D3">
        <w:rPr>
          <w:rFonts w:cstheme="minorHAnsi"/>
        </w:rPr>
        <w:t>diver</w:t>
      </w:r>
    </w:p>
    <w:p w14:paraId="25CF2ABA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Expeditions:</w:t>
      </w:r>
    </w:p>
    <w:p w14:paraId="17A6DDBE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Off-shore </w:t>
      </w:r>
      <w:proofErr w:type="spellStart"/>
      <w:r w:rsidRPr="007712D3">
        <w:rPr>
          <w:rFonts w:cstheme="minorHAnsi"/>
        </w:rPr>
        <w:t>mesocosm</w:t>
      </w:r>
      <w:proofErr w:type="spellEnd"/>
      <w:r w:rsidRPr="007712D3">
        <w:rPr>
          <w:rFonts w:cstheme="minorHAnsi"/>
        </w:rPr>
        <w:t xml:space="preserve"> experiment, Gran </w:t>
      </w:r>
      <w:proofErr w:type="spellStart"/>
      <w:r w:rsidRPr="007712D3">
        <w:rPr>
          <w:rFonts w:cstheme="minorHAnsi"/>
        </w:rPr>
        <w:t>Canaria</w:t>
      </w:r>
      <w:proofErr w:type="spellEnd"/>
      <w:r w:rsidRPr="007712D3">
        <w:rPr>
          <w:rFonts w:cstheme="minorHAnsi"/>
        </w:rPr>
        <w:t>, Spain (2 months)</w:t>
      </w:r>
    </w:p>
    <w:p w14:paraId="77957007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proofErr w:type="spellStart"/>
      <w:r w:rsidRPr="007712D3">
        <w:rPr>
          <w:rFonts w:cstheme="minorHAnsi"/>
        </w:rPr>
        <w:t>Huinay</w:t>
      </w:r>
      <w:proofErr w:type="spellEnd"/>
      <w:r w:rsidRPr="007712D3">
        <w:rPr>
          <w:rFonts w:cstheme="minorHAnsi"/>
        </w:rPr>
        <w:t xml:space="preserve"> Scientific Field Station, Patagonia, Chile (3 months)</w:t>
      </w:r>
    </w:p>
    <w:p w14:paraId="3AF7AA9D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</w:p>
    <w:p w14:paraId="4A591C6E" w14:textId="77777777" w:rsidR="00E9199C" w:rsidRPr="007712D3" w:rsidRDefault="00E9199C" w:rsidP="00F430A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9 / 2014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Summer Field Course</w:t>
      </w:r>
    </w:p>
    <w:p w14:paraId="57A4882B" w14:textId="77777777" w:rsidR="00E9199C" w:rsidRPr="007712D3" w:rsidRDefault="00E9199C" w:rsidP="00696786">
      <w:pPr>
        <w:spacing w:after="0" w:line="240" w:lineRule="auto"/>
        <w:ind w:left="1440" w:firstLine="720"/>
        <w:rPr>
          <w:rFonts w:cstheme="minorHAnsi"/>
          <w:i/>
        </w:rPr>
      </w:pPr>
      <w:r w:rsidRPr="007712D3">
        <w:rPr>
          <w:rFonts w:cstheme="minorHAnsi"/>
          <w:i/>
        </w:rPr>
        <w:t>Cutting Edge Observational Technology in Marine Biogeochemistry</w:t>
      </w:r>
    </w:p>
    <w:p w14:paraId="5E08BC26" w14:textId="77777777" w:rsidR="00603F39" w:rsidRPr="007712D3" w:rsidRDefault="00E9199C" w:rsidP="00696786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Sven </w:t>
      </w:r>
      <w:proofErr w:type="spellStart"/>
      <w:r w:rsidRPr="007712D3">
        <w:rPr>
          <w:rFonts w:cstheme="minorHAnsi"/>
        </w:rPr>
        <w:t>Lovén</w:t>
      </w:r>
      <w:proofErr w:type="spellEnd"/>
      <w:r w:rsidRPr="007712D3">
        <w:rPr>
          <w:rFonts w:cstheme="minorHAnsi"/>
        </w:rPr>
        <w:t xml:space="preserve"> Centre </w:t>
      </w:r>
      <w:r w:rsidR="00F40AD8" w:rsidRPr="007712D3">
        <w:rPr>
          <w:rFonts w:cstheme="minorHAnsi"/>
        </w:rPr>
        <w:t xml:space="preserve">for Marine Sciences, </w:t>
      </w:r>
      <w:proofErr w:type="spellStart"/>
      <w:r w:rsidR="00F40AD8" w:rsidRPr="007712D3">
        <w:rPr>
          <w:rFonts w:cstheme="minorHAnsi"/>
        </w:rPr>
        <w:t>Tjärnö</w:t>
      </w:r>
      <w:proofErr w:type="spellEnd"/>
      <w:r w:rsidR="00F40AD8" w:rsidRPr="007712D3">
        <w:rPr>
          <w:rFonts w:cstheme="minorHAnsi"/>
        </w:rPr>
        <w:t>; S</w:t>
      </w:r>
      <w:r w:rsidRPr="007712D3">
        <w:rPr>
          <w:rFonts w:cstheme="minorHAnsi"/>
        </w:rPr>
        <w:t>weden</w:t>
      </w:r>
    </w:p>
    <w:p w14:paraId="1026F88A" w14:textId="77777777" w:rsidR="00E9199C" w:rsidRPr="007712D3" w:rsidRDefault="00E9199C" w:rsidP="004B080C">
      <w:pPr>
        <w:spacing w:after="0" w:line="240" w:lineRule="auto"/>
        <w:ind w:left="2160" w:firstLine="720"/>
        <w:rPr>
          <w:rFonts w:cstheme="minorHAnsi"/>
        </w:rPr>
      </w:pPr>
    </w:p>
    <w:p w14:paraId="42198DD7" w14:textId="77777777" w:rsidR="00C245D4" w:rsidRPr="007712D3" w:rsidRDefault="00C01095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09 – 10 / 2010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C245D4" w:rsidRPr="007712D3">
        <w:rPr>
          <w:rFonts w:cstheme="minorHAnsi"/>
          <w:b/>
          <w:bCs/>
        </w:rPr>
        <w:t>Summer School Benthic Ecology</w:t>
      </w:r>
    </w:p>
    <w:p w14:paraId="6963446C" w14:textId="77777777" w:rsidR="00603F39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CMR Heraklion, Crete, Greece</w:t>
      </w:r>
    </w:p>
    <w:p w14:paraId="2044E2D7" w14:textId="77777777" w:rsidR="00A866EA" w:rsidRPr="007712D3" w:rsidRDefault="00A866EA" w:rsidP="00C245D4">
      <w:pPr>
        <w:spacing w:after="0" w:line="240" w:lineRule="auto"/>
        <w:ind w:left="1440" w:firstLine="720"/>
        <w:rPr>
          <w:rFonts w:cstheme="minorHAnsi"/>
        </w:rPr>
      </w:pPr>
    </w:p>
    <w:p w14:paraId="0DBF1266" w14:textId="77777777" w:rsidR="00A866EA" w:rsidRPr="007712D3" w:rsidRDefault="00A866EA" w:rsidP="00A866EA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Since 2010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 xml:space="preserve">Member of the Academic Sailing Association (ASV </w:t>
      </w:r>
      <w:proofErr w:type="spellStart"/>
      <w:r w:rsidRPr="007712D3">
        <w:rPr>
          <w:rFonts w:cstheme="minorHAnsi"/>
          <w:b/>
        </w:rPr>
        <w:t>e.V</w:t>
      </w:r>
      <w:proofErr w:type="spellEnd"/>
      <w:r w:rsidRPr="007712D3">
        <w:rPr>
          <w:rFonts w:cstheme="minorHAnsi"/>
          <w:b/>
        </w:rPr>
        <w:t>.) Kiel</w:t>
      </w:r>
    </w:p>
    <w:p w14:paraId="763180AF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Several sailing campaigns including ocean crossings</w:t>
      </w:r>
    </w:p>
    <w:p w14:paraId="6422AB2A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older of boat driver, safety and radio certificates</w:t>
      </w:r>
    </w:p>
    <w:p w14:paraId="210D5230" w14:textId="77777777" w:rsidR="00D13456" w:rsidRPr="007712D3" w:rsidRDefault="00D13456" w:rsidP="00D13456">
      <w:pPr>
        <w:spacing w:after="0" w:line="240" w:lineRule="auto"/>
        <w:rPr>
          <w:rFonts w:cstheme="minorHAnsi"/>
        </w:rPr>
      </w:pPr>
    </w:p>
    <w:p w14:paraId="1716AC7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 xml:space="preserve">2006 – 2009 </w:t>
      </w:r>
      <w:r w:rsidRPr="007712D3">
        <w:rPr>
          <w:rFonts w:cstheme="minorHAnsi"/>
          <w:b/>
        </w:rPr>
        <w:tab/>
        <w:t xml:space="preserve">Founder and Chairman of </w:t>
      </w:r>
      <w:proofErr w:type="spellStart"/>
      <w:r w:rsidRPr="007712D3">
        <w:rPr>
          <w:rFonts w:cstheme="minorHAnsi"/>
          <w:b/>
        </w:rPr>
        <w:t>Growtogether</w:t>
      </w:r>
      <w:proofErr w:type="spellEnd"/>
      <w:r w:rsidRPr="007712D3">
        <w:rPr>
          <w:rFonts w:cstheme="minorHAnsi"/>
          <w:b/>
        </w:rPr>
        <w:t xml:space="preserve"> </w:t>
      </w:r>
      <w:proofErr w:type="spellStart"/>
      <w:r w:rsidRPr="007712D3">
        <w:rPr>
          <w:rFonts w:cstheme="minorHAnsi"/>
          <w:b/>
        </w:rPr>
        <w:t>e.V</w:t>
      </w:r>
      <w:proofErr w:type="spellEnd"/>
    </w:p>
    <w:p w14:paraId="5BE23CF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Association to support developmental cooperation</w:t>
      </w:r>
    </w:p>
    <w:p w14:paraId="1148FE36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www.growtogether.wordpress.com</w:t>
      </w:r>
    </w:p>
    <w:p w14:paraId="384D1F7B" w14:textId="56AD7D18" w:rsidR="00FE0CEE" w:rsidRDefault="00FE0CEE" w:rsidP="00D13F43">
      <w:pPr>
        <w:spacing w:after="0" w:line="240" w:lineRule="auto"/>
        <w:rPr>
          <w:rFonts w:cstheme="minorHAnsi"/>
        </w:rPr>
      </w:pPr>
    </w:p>
    <w:p w14:paraId="58A4D317" w14:textId="4642FD3C" w:rsidR="00756FE8" w:rsidRDefault="00756FE8" w:rsidP="00D13F43">
      <w:pPr>
        <w:spacing w:after="0" w:line="240" w:lineRule="auto"/>
        <w:rPr>
          <w:rFonts w:cstheme="minorHAnsi"/>
        </w:rPr>
      </w:pPr>
    </w:p>
    <w:p w14:paraId="2BAF1248" w14:textId="77777777" w:rsidR="00756FE8" w:rsidRPr="00756FE8" w:rsidRDefault="00756FE8" w:rsidP="00756FE8">
      <w:pPr>
        <w:spacing w:after="0" w:line="240" w:lineRule="auto"/>
        <w:rPr>
          <w:rFonts w:cstheme="minorHAnsi"/>
        </w:rPr>
      </w:pPr>
      <w:r w:rsidRPr="00756FE8">
        <w:rPr>
          <w:rFonts w:cstheme="minorHAnsi"/>
        </w:rPr>
        <w:t>2019</w:t>
      </w:r>
    </w:p>
    <w:p w14:paraId="765D0FA5" w14:textId="77777777" w:rsidR="00756FE8" w:rsidRPr="00756FE8" w:rsidRDefault="00756FE8" w:rsidP="00756FE8">
      <w:pPr>
        <w:spacing w:after="0" w:line="240" w:lineRule="auto"/>
        <w:rPr>
          <w:rFonts w:cstheme="minorHAnsi"/>
        </w:rPr>
      </w:pPr>
      <w:r w:rsidRPr="00756FE8">
        <w:rPr>
          <w:rFonts w:cstheme="minorHAnsi"/>
        </w:rPr>
        <w:t>SPECTROPHABS (**</w:t>
      </w:r>
      <w:proofErr w:type="spellStart"/>
      <w:r w:rsidRPr="00756FE8">
        <w:rPr>
          <w:rFonts w:cstheme="minorHAnsi"/>
        </w:rPr>
        <w:t>Spectro</w:t>
      </w:r>
      <w:proofErr w:type="spellEnd"/>
      <w:r w:rsidRPr="00756FE8">
        <w:rPr>
          <w:rFonts w:cstheme="minorHAnsi"/>
        </w:rPr>
        <w:t>**photometric **pH**-measurements for monitoring of marine **a**</w:t>
      </w:r>
      <w:proofErr w:type="spellStart"/>
      <w:r w:rsidRPr="00756FE8">
        <w:rPr>
          <w:rFonts w:cstheme="minorHAnsi"/>
        </w:rPr>
        <w:t>cidification</w:t>
      </w:r>
      <w:proofErr w:type="spellEnd"/>
      <w:r w:rsidRPr="00756FE8">
        <w:rPr>
          <w:rFonts w:cstheme="minorHAnsi"/>
        </w:rPr>
        <w:t xml:space="preserve"> in the **B**</w:t>
      </w:r>
      <w:proofErr w:type="spellStart"/>
      <w:r w:rsidRPr="00756FE8">
        <w:rPr>
          <w:rFonts w:cstheme="minorHAnsi"/>
        </w:rPr>
        <w:t>altic</w:t>
      </w:r>
      <w:proofErr w:type="spellEnd"/>
      <w:r w:rsidRPr="00756FE8">
        <w:rPr>
          <w:rFonts w:cstheme="minorHAnsi"/>
        </w:rPr>
        <w:t xml:space="preserve"> **S**</w:t>
      </w:r>
      <w:proofErr w:type="spellStart"/>
      <w:r w:rsidRPr="00756FE8">
        <w:rPr>
          <w:rFonts w:cstheme="minorHAnsi"/>
        </w:rPr>
        <w:t>ea</w:t>
      </w:r>
      <w:proofErr w:type="spellEnd"/>
      <w:r w:rsidRPr="00756FE8">
        <w:rPr>
          <w:rFonts w:cstheme="minorHAnsi"/>
        </w:rPr>
        <w:t>)</w:t>
      </w:r>
    </w:p>
    <w:p w14:paraId="12F9C582" w14:textId="6B2E35AF" w:rsidR="00756FE8" w:rsidRDefault="00756FE8" w:rsidP="00756FE8">
      <w:pPr>
        <w:spacing w:after="0" w:line="240" w:lineRule="auto"/>
        <w:rPr>
          <w:rFonts w:cstheme="minorHAnsi"/>
        </w:rPr>
      </w:pPr>
      <w:r w:rsidRPr="00756FE8">
        <w:rPr>
          <w:rFonts w:cstheme="minorHAnsi"/>
        </w:rPr>
        <w:t>Co-applicant</w:t>
      </w:r>
    </w:p>
    <w:p w14:paraId="07A306C0" w14:textId="5BDFDF2A" w:rsidR="00756FE8" w:rsidRDefault="00756FE8" w:rsidP="00D13F43">
      <w:pPr>
        <w:spacing w:after="0" w:line="240" w:lineRule="auto"/>
        <w:rPr>
          <w:rFonts w:cstheme="minorHAnsi"/>
        </w:rPr>
      </w:pPr>
    </w:p>
    <w:p w14:paraId="531CF8A9" w14:textId="77777777" w:rsidR="00756FE8" w:rsidRPr="007712D3" w:rsidRDefault="00756FE8" w:rsidP="00756FE8">
      <w:pPr>
        <w:spacing w:after="0" w:line="240" w:lineRule="auto"/>
        <w:ind w:left="2160" w:hanging="2160"/>
        <w:rPr>
          <w:rFonts w:cstheme="minorHAnsi"/>
        </w:rPr>
      </w:pPr>
    </w:p>
    <w:p w14:paraId="197C42FD" w14:textId="77777777" w:rsidR="00756FE8" w:rsidRPr="007712D3" w:rsidRDefault="00756FE8" w:rsidP="00756FE8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3 / 2018</w:t>
      </w:r>
      <w:r w:rsidRPr="007712D3">
        <w:rPr>
          <w:rFonts w:cstheme="minorHAnsi"/>
          <w:b/>
        </w:rPr>
        <w:tab/>
        <w:t>Early-Career Grant, National Geographic Society</w:t>
      </w:r>
    </w:p>
    <w:p w14:paraId="4F22A459" w14:textId="77777777" w:rsidR="00756FE8" w:rsidRPr="007712D3" w:rsidRDefault="00756FE8" w:rsidP="00756FE8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 xml:space="preserve">Financial and outreach support for </w:t>
      </w:r>
      <w:proofErr w:type="spellStart"/>
      <w:r w:rsidRPr="007712D3">
        <w:rPr>
          <w:rFonts w:cstheme="minorHAnsi"/>
        </w:rPr>
        <w:t>Bloomsail</w:t>
      </w:r>
      <w:proofErr w:type="spellEnd"/>
      <w:r w:rsidRPr="007712D3">
        <w:rPr>
          <w:rFonts w:cstheme="minorHAnsi"/>
        </w:rPr>
        <w:t xml:space="preserve"> expedition</w:t>
      </w:r>
    </w:p>
    <w:p w14:paraId="36812CBE" w14:textId="08865287" w:rsidR="00756FE8" w:rsidRDefault="00756FE8" w:rsidP="00D13F43">
      <w:pPr>
        <w:spacing w:after="0" w:line="240" w:lineRule="auto"/>
        <w:rPr>
          <w:rFonts w:cstheme="minorHAnsi"/>
        </w:rPr>
      </w:pPr>
    </w:p>
    <w:p w14:paraId="6320DB59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  <w:r w:rsidRPr="007712D3">
        <w:rPr>
          <w:rFonts w:cstheme="minorHAnsi"/>
          <w:b/>
          <w:bCs/>
        </w:rPr>
        <w:t>Scholarships awarded by the German Academic Scholarship Foundation</w:t>
      </w:r>
    </w:p>
    <w:p w14:paraId="7E8BDD24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07 / 2014 – 06 /</w:t>
      </w:r>
      <w:r w:rsidRPr="007712D3">
        <w:rPr>
          <w:rFonts w:cstheme="minorHAnsi"/>
        </w:rPr>
        <w:tab/>
        <w:t>2018</w:t>
      </w:r>
      <w:r w:rsidRPr="007712D3">
        <w:rPr>
          <w:rFonts w:cstheme="minorHAnsi"/>
        </w:rPr>
        <w:tab/>
        <w:t>PhD scholarship (ideational)</w:t>
      </w:r>
    </w:p>
    <w:p w14:paraId="56AF98ED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</w:rPr>
        <w:t xml:space="preserve">02 / 2007 – 06 / 2012 </w:t>
      </w:r>
      <w:r w:rsidRPr="007712D3">
        <w:rPr>
          <w:rFonts w:cstheme="minorHAnsi"/>
        </w:rPr>
        <w:tab/>
      </w:r>
      <w:r w:rsidRPr="007712D3">
        <w:rPr>
          <w:rFonts w:cstheme="minorHAnsi"/>
          <w:bCs/>
        </w:rPr>
        <w:t>Full student scholarship</w:t>
      </w:r>
    </w:p>
    <w:p w14:paraId="298A96D6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1 – 03 / 2012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>Field work</w:t>
      </w:r>
      <w:r w:rsidRPr="007712D3">
        <w:rPr>
          <w:rFonts w:cstheme="minorHAnsi"/>
          <w:bCs/>
        </w:rPr>
        <w:t xml:space="preserve"> grant,</w:t>
      </w:r>
      <w:r w:rsidRPr="007712D3">
        <w:rPr>
          <w:rFonts w:cstheme="minorHAnsi"/>
        </w:rPr>
        <w:t xml:space="preserve"> Patagonia, Chile</w:t>
      </w:r>
    </w:p>
    <w:p w14:paraId="44C9684F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3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  <w:bCs/>
        </w:rPr>
        <w:t>Advanced English course,</w:t>
      </w:r>
      <w:r w:rsidRPr="007712D3">
        <w:rPr>
          <w:rFonts w:cstheme="minorHAnsi"/>
        </w:rPr>
        <w:t xml:space="preserve"> Bath, England</w:t>
      </w:r>
    </w:p>
    <w:p w14:paraId="7DB36CFF" w14:textId="77777777" w:rsidR="00756FE8" w:rsidRPr="007712D3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9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  <w:bCs/>
        </w:rPr>
        <w:t xml:space="preserve">Summer academy, </w:t>
      </w:r>
      <w:r w:rsidRPr="007712D3">
        <w:rPr>
          <w:rFonts w:cstheme="minorHAnsi"/>
        </w:rPr>
        <w:t>San Giovanni, Italy</w:t>
      </w:r>
    </w:p>
    <w:p w14:paraId="2418B693" w14:textId="77777777" w:rsidR="00756FE8" w:rsidRDefault="00756FE8" w:rsidP="00D13F43">
      <w:pPr>
        <w:spacing w:after="0" w:line="240" w:lineRule="auto"/>
        <w:rPr>
          <w:rFonts w:cstheme="minorHAnsi"/>
        </w:rPr>
      </w:pPr>
      <w:bookmarkStart w:id="0" w:name="_GoBack"/>
      <w:bookmarkEnd w:id="0"/>
    </w:p>
    <w:p w14:paraId="188C22BA" w14:textId="77777777" w:rsidR="00756FE8" w:rsidRPr="007712D3" w:rsidRDefault="00756FE8" w:rsidP="00D13F43">
      <w:pPr>
        <w:spacing w:after="0" w:line="240" w:lineRule="auto"/>
        <w:rPr>
          <w:rFonts w:cstheme="minorHAnsi"/>
        </w:rPr>
      </w:pPr>
    </w:p>
    <w:p w14:paraId="01BD7E90" w14:textId="7F07CC43" w:rsidR="00C01095" w:rsidRPr="007712D3" w:rsidRDefault="00A95BF9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Awards</w:t>
      </w:r>
    </w:p>
    <w:p w14:paraId="5DAD1BB9" w14:textId="77777777" w:rsidR="00C01095" w:rsidRPr="007712D3" w:rsidRDefault="00C01095" w:rsidP="004B080C">
      <w:pPr>
        <w:spacing w:after="0" w:line="240" w:lineRule="auto"/>
        <w:rPr>
          <w:rFonts w:cstheme="minorHAnsi"/>
        </w:rPr>
      </w:pPr>
    </w:p>
    <w:p w14:paraId="335352C2" w14:textId="77777777" w:rsidR="00B829E4" w:rsidRPr="007A47B3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5B5B32">
        <w:rPr>
          <w:rFonts w:cstheme="minorHAnsi"/>
          <w:b/>
        </w:rPr>
        <w:t>2019</w:t>
      </w:r>
      <w:r>
        <w:rPr>
          <w:rFonts w:cstheme="minorHAnsi"/>
          <w:b/>
        </w:rPr>
        <w:tab/>
        <w:t>Dissertation award</w:t>
      </w:r>
    </w:p>
    <w:p w14:paraId="1E9AA755" w14:textId="2A21DF00" w:rsidR="00B829E4" w:rsidRPr="007A47B3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</w:r>
      <w:r w:rsidR="00147AF9" w:rsidRPr="007A47B3">
        <w:rPr>
          <w:rFonts w:cstheme="minorHAnsi"/>
        </w:rPr>
        <w:t xml:space="preserve">Baltic Sea </w:t>
      </w:r>
      <w:r w:rsidR="00147AF9">
        <w:rPr>
          <w:rFonts w:cstheme="minorHAnsi"/>
        </w:rPr>
        <w:t>R</w:t>
      </w:r>
      <w:r w:rsidRPr="007A47B3">
        <w:rPr>
          <w:rFonts w:cstheme="minorHAnsi"/>
        </w:rPr>
        <w:t>esearch</w:t>
      </w:r>
      <w:r w:rsidR="00147AF9">
        <w:rPr>
          <w:rFonts w:cstheme="minorHAnsi"/>
        </w:rPr>
        <w:t xml:space="preserve"> F</w:t>
      </w:r>
      <w:r w:rsidRPr="007A47B3">
        <w:rPr>
          <w:rFonts w:cstheme="minorHAnsi"/>
        </w:rPr>
        <w:t>oundation</w:t>
      </w:r>
    </w:p>
    <w:p w14:paraId="0CCC020A" w14:textId="77777777" w:rsidR="00B829E4" w:rsidRDefault="00B829E4" w:rsidP="007A47B3">
      <w:pPr>
        <w:spacing w:after="0" w:line="240" w:lineRule="auto"/>
        <w:ind w:left="2160" w:hanging="2160"/>
        <w:rPr>
          <w:rFonts w:cstheme="minorHAnsi"/>
          <w:b/>
        </w:rPr>
      </w:pPr>
    </w:p>
    <w:p w14:paraId="20B1AF34" w14:textId="1B39A06C" w:rsidR="005B5B32" w:rsidRPr="007A47B3" w:rsidRDefault="007A47B3" w:rsidP="007A47B3">
      <w:pPr>
        <w:spacing w:after="0" w:line="240" w:lineRule="auto"/>
        <w:ind w:left="2160" w:hanging="2160"/>
        <w:rPr>
          <w:rFonts w:cstheme="minorHAnsi"/>
        </w:rPr>
      </w:pPr>
      <w:r>
        <w:rPr>
          <w:rFonts w:cstheme="minorHAnsi"/>
          <w:b/>
        </w:rPr>
        <w:t>2019</w:t>
      </w:r>
      <w:r>
        <w:rPr>
          <w:rFonts w:cstheme="minorHAnsi"/>
          <w:b/>
        </w:rPr>
        <w:tab/>
        <w:t>Dissertation award</w:t>
      </w:r>
    </w:p>
    <w:p w14:paraId="73727852" w14:textId="77777777" w:rsidR="007A47B3" w:rsidRPr="007A47B3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  <w:t>German Water Chemical Society</w:t>
      </w:r>
    </w:p>
    <w:p w14:paraId="6C3D1809" w14:textId="7C04B24C" w:rsidR="005B5B32" w:rsidRPr="007A47B3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</w:r>
      <w:r w:rsidR="005B5B32" w:rsidRPr="007A47B3">
        <w:rPr>
          <w:rFonts w:cstheme="minorHAnsi"/>
        </w:rPr>
        <w:t>sponsored by Walter-</w:t>
      </w:r>
      <w:proofErr w:type="spellStart"/>
      <w:r w:rsidR="005B5B32" w:rsidRPr="007A47B3">
        <w:rPr>
          <w:rFonts w:cstheme="minorHAnsi"/>
        </w:rPr>
        <w:t>Kölle</w:t>
      </w:r>
      <w:proofErr w:type="spellEnd"/>
      <w:r w:rsidR="005B5B32" w:rsidRPr="007A47B3">
        <w:rPr>
          <w:rFonts w:cstheme="minorHAnsi"/>
        </w:rPr>
        <w:t xml:space="preserve"> foundation  </w:t>
      </w:r>
    </w:p>
    <w:p w14:paraId="3C4593AB" w14:textId="77777777" w:rsidR="005B5B32" w:rsidRDefault="005B5B32" w:rsidP="002C14BF">
      <w:pPr>
        <w:spacing w:after="0" w:line="240" w:lineRule="auto"/>
        <w:ind w:left="2160" w:hanging="2160"/>
        <w:rPr>
          <w:rFonts w:cstheme="minorHAnsi"/>
          <w:b/>
        </w:rPr>
      </w:pPr>
    </w:p>
    <w:p w14:paraId="550D7800" w14:textId="36D59F1B" w:rsidR="001F25FF" w:rsidRPr="007712D3" w:rsidRDefault="001F25FF" w:rsidP="002C14BF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2 / 2019</w:t>
      </w:r>
      <w:r w:rsidRPr="007712D3">
        <w:rPr>
          <w:rFonts w:cstheme="minorHAnsi"/>
          <w:b/>
        </w:rPr>
        <w:tab/>
      </w:r>
      <w:proofErr w:type="spellStart"/>
      <w:r w:rsidR="0083256F" w:rsidRPr="007712D3">
        <w:rPr>
          <w:rFonts w:cstheme="minorHAnsi"/>
          <w:b/>
        </w:rPr>
        <w:t>Briese</w:t>
      </w:r>
      <w:proofErr w:type="spellEnd"/>
      <w:r w:rsidR="0083256F" w:rsidRPr="007712D3">
        <w:rPr>
          <w:rFonts w:cstheme="minorHAnsi"/>
          <w:b/>
        </w:rPr>
        <w:t xml:space="preserve"> Award for outstanding PhD thesis in </w:t>
      </w:r>
      <w:r w:rsidRPr="007712D3">
        <w:rPr>
          <w:rFonts w:cstheme="minorHAnsi"/>
          <w:b/>
        </w:rPr>
        <w:t>Marine Research</w:t>
      </w:r>
    </w:p>
    <w:p w14:paraId="64CEE75C" w14:textId="77777777" w:rsidR="006E6410" w:rsidRPr="007712D3" w:rsidRDefault="006E6410" w:rsidP="00BA2EEE">
      <w:pPr>
        <w:spacing w:after="0" w:line="240" w:lineRule="auto"/>
        <w:rPr>
          <w:rFonts w:cstheme="minorHAnsi"/>
        </w:rPr>
      </w:pPr>
    </w:p>
    <w:p w14:paraId="136CB326" w14:textId="77777777" w:rsidR="00C538F5" w:rsidRDefault="00BA2EEE" w:rsidP="00BA2EEE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6 / 2017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Best po</w:t>
      </w:r>
      <w:r w:rsidR="00C538F5">
        <w:rPr>
          <w:rFonts w:cstheme="minorHAnsi"/>
          <w:b/>
        </w:rPr>
        <w:t>ster presentation by newcomers</w:t>
      </w:r>
    </w:p>
    <w:p w14:paraId="708EA02B" w14:textId="5FC13DCC" w:rsidR="00BA2EEE" w:rsidRPr="00C538F5" w:rsidRDefault="00BA2EEE" w:rsidP="00C538F5">
      <w:pPr>
        <w:spacing w:after="0" w:line="240" w:lineRule="auto"/>
        <w:ind w:left="1440" w:firstLine="720"/>
        <w:rPr>
          <w:rFonts w:cstheme="minorHAnsi"/>
        </w:rPr>
      </w:pPr>
      <w:r w:rsidRPr="00C538F5">
        <w:rPr>
          <w:rFonts w:cstheme="minorHAnsi"/>
        </w:rPr>
        <w:t>Baltic Sea Science Congress</w:t>
      </w:r>
    </w:p>
    <w:p w14:paraId="2AA3731B" w14:textId="77777777" w:rsidR="00BA2EEE" w:rsidRPr="007712D3" w:rsidRDefault="00BA2EEE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</w:p>
    <w:p w14:paraId="479625F0" w14:textId="77777777" w:rsidR="009C18AE" w:rsidRPr="007712D3" w:rsidRDefault="00C01095" w:rsidP="000F045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05</w:t>
      </w:r>
      <w:r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0E76F9" w:rsidRPr="007712D3">
        <w:rPr>
          <w:rFonts w:cstheme="minorHAnsi"/>
          <w:b/>
        </w:rPr>
        <w:t>Book-price for extraordinary achievements during the Abitur</w:t>
      </w:r>
    </w:p>
    <w:sectPr w:rsidR="009C18AE" w:rsidRPr="007712D3" w:rsidSect="004B080C">
      <w:pgSz w:w="11909" w:h="16834" w:code="9"/>
      <w:pgMar w:top="1411" w:right="1411" w:bottom="1138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NTI3MLIwNTE0NrZU0lEKTi0uzszPAykwrQUAskcT+ywAAAA="/>
  </w:docVars>
  <w:rsids>
    <w:rsidRoot w:val="00C01095"/>
    <w:rsid w:val="000153DF"/>
    <w:rsid w:val="0002099D"/>
    <w:rsid w:val="0005661D"/>
    <w:rsid w:val="0006279C"/>
    <w:rsid w:val="00067F45"/>
    <w:rsid w:val="00070F39"/>
    <w:rsid w:val="00073C10"/>
    <w:rsid w:val="00074282"/>
    <w:rsid w:val="000758F3"/>
    <w:rsid w:val="00075D08"/>
    <w:rsid w:val="00080121"/>
    <w:rsid w:val="00092443"/>
    <w:rsid w:val="0009771E"/>
    <w:rsid w:val="000A2240"/>
    <w:rsid w:val="000C5132"/>
    <w:rsid w:val="000C7C0E"/>
    <w:rsid w:val="000D63AD"/>
    <w:rsid w:val="000E5A00"/>
    <w:rsid w:val="000E76F9"/>
    <w:rsid w:val="000F045C"/>
    <w:rsid w:val="000F103E"/>
    <w:rsid w:val="000F1E35"/>
    <w:rsid w:val="000F2D94"/>
    <w:rsid w:val="000F542D"/>
    <w:rsid w:val="001051AB"/>
    <w:rsid w:val="00112EFC"/>
    <w:rsid w:val="0012187A"/>
    <w:rsid w:val="00147AF9"/>
    <w:rsid w:val="001760A0"/>
    <w:rsid w:val="00181395"/>
    <w:rsid w:val="0019040C"/>
    <w:rsid w:val="001931F7"/>
    <w:rsid w:val="001964CE"/>
    <w:rsid w:val="001A5AB2"/>
    <w:rsid w:val="001C1EA2"/>
    <w:rsid w:val="001F25FF"/>
    <w:rsid w:val="00206CBB"/>
    <w:rsid w:val="00214AA7"/>
    <w:rsid w:val="0023415A"/>
    <w:rsid w:val="00245E57"/>
    <w:rsid w:val="0026347A"/>
    <w:rsid w:val="0027300C"/>
    <w:rsid w:val="00287E72"/>
    <w:rsid w:val="0029763A"/>
    <w:rsid w:val="002A182B"/>
    <w:rsid w:val="002B2F3F"/>
    <w:rsid w:val="002C14BF"/>
    <w:rsid w:val="002C46B3"/>
    <w:rsid w:val="002D2128"/>
    <w:rsid w:val="002D61D9"/>
    <w:rsid w:val="0031579A"/>
    <w:rsid w:val="00320385"/>
    <w:rsid w:val="003258B2"/>
    <w:rsid w:val="00325959"/>
    <w:rsid w:val="00340540"/>
    <w:rsid w:val="003424DB"/>
    <w:rsid w:val="003469CA"/>
    <w:rsid w:val="003543FD"/>
    <w:rsid w:val="0037033C"/>
    <w:rsid w:val="003960BB"/>
    <w:rsid w:val="003961F0"/>
    <w:rsid w:val="003975A1"/>
    <w:rsid w:val="003A594D"/>
    <w:rsid w:val="003A748C"/>
    <w:rsid w:val="003C6C6A"/>
    <w:rsid w:val="003F5092"/>
    <w:rsid w:val="00401C1C"/>
    <w:rsid w:val="00431522"/>
    <w:rsid w:val="00431CC8"/>
    <w:rsid w:val="004332B2"/>
    <w:rsid w:val="00434F01"/>
    <w:rsid w:val="00437056"/>
    <w:rsid w:val="004627AC"/>
    <w:rsid w:val="00476C7E"/>
    <w:rsid w:val="004851A6"/>
    <w:rsid w:val="00497904"/>
    <w:rsid w:val="004A244B"/>
    <w:rsid w:val="004B080C"/>
    <w:rsid w:val="004B59E2"/>
    <w:rsid w:val="004E2BB1"/>
    <w:rsid w:val="004F18E9"/>
    <w:rsid w:val="004F4289"/>
    <w:rsid w:val="00512556"/>
    <w:rsid w:val="00516920"/>
    <w:rsid w:val="00527FAE"/>
    <w:rsid w:val="00532ECF"/>
    <w:rsid w:val="00555477"/>
    <w:rsid w:val="005571E4"/>
    <w:rsid w:val="0057674F"/>
    <w:rsid w:val="00581059"/>
    <w:rsid w:val="005B2335"/>
    <w:rsid w:val="005B5B32"/>
    <w:rsid w:val="005F1868"/>
    <w:rsid w:val="005F3DA0"/>
    <w:rsid w:val="00602E03"/>
    <w:rsid w:val="00603F39"/>
    <w:rsid w:val="00612806"/>
    <w:rsid w:val="00622AFA"/>
    <w:rsid w:val="0063345F"/>
    <w:rsid w:val="0064128B"/>
    <w:rsid w:val="0064193D"/>
    <w:rsid w:val="006574BC"/>
    <w:rsid w:val="00696786"/>
    <w:rsid w:val="00697977"/>
    <w:rsid w:val="006A2CD7"/>
    <w:rsid w:val="006A2CE1"/>
    <w:rsid w:val="006A4182"/>
    <w:rsid w:val="006B13F7"/>
    <w:rsid w:val="006B3A86"/>
    <w:rsid w:val="006C016F"/>
    <w:rsid w:val="006D6A15"/>
    <w:rsid w:val="006E6410"/>
    <w:rsid w:val="006F401A"/>
    <w:rsid w:val="00745A13"/>
    <w:rsid w:val="00756FE8"/>
    <w:rsid w:val="007712D3"/>
    <w:rsid w:val="007802CC"/>
    <w:rsid w:val="00795E0E"/>
    <w:rsid w:val="007A20E7"/>
    <w:rsid w:val="007A368E"/>
    <w:rsid w:val="007A47B3"/>
    <w:rsid w:val="007D7235"/>
    <w:rsid w:val="00813733"/>
    <w:rsid w:val="0083256F"/>
    <w:rsid w:val="0084201D"/>
    <w:rsid w:val="00851B27"/>
    <w:rsid w:val="00853F94"/>
    <w:rsid w:val="008647B0"/>
    <w:rsid w:val="00885196"/>
    <w:rsid w:val="008A7323"/>
    <w:rsid w:val="008E278B"/>
    <w:rsid w:val="008F16BE"/>
    <w:rsid w:val="009710BE"/>
    <w:rsid w:val="00993FB5"/>
    <w:rsid w:val="009A15EC"/>
    <w:rsid w:val="009B0AA8"/>
    <w:rsid w:val="009C18AE"/>
    <w:rsid w:val="009C1F92"/>
    <w:rsid w:val="009D4AD4"/>
    <w:rsid w:val="009D701D"/>
    <w:rsid w:val="009E7B9D"/>
    <w:rsid w:val="009F279D"/>
    <w:rsid w:val="00A00584"/>
    <w:rsid w:val="00A05028"/>
    <w:rsid w:val="00A11038"/>
    <w:rsid w:val="00A12341"/>
    <w:rsid w:val="00A12916"/>
    <w:rsid w:val="00A15631"/>
    <w:rsid w:val="00A20374"/>
    <w:rsid w:val="00A2394B"/>
    <w:rsid w:val="00A42F5F"/>
    <w:rsid w:val="00A504F8"/>
    <w:rsid w:val="00A57002"/>
    <w:rsid w:val="00A866EA"/>
    <w:rsid w:val="00A92C12"/>
    <w:rsid w:val="00A95BF9"/>
    <w:rsid w:val="00AA025D"/>
    <w:rsid w:val="00AE1903"/>
    <w:rsid w:val="00B00496"/>
    <w:rsid w:val="00B02C77"/>
    <w:rsid w:val="00B06BB8"/>
    <w:rsid w:val="00B11038"/>
    <w:rsid w:val="00B21EDE"/>
    <w:rsid w:val="00B25BAA"/>
    <w:rsid w:val="00B4095E"/>
    <w:rsid w:val="00B52739"/>
    <w:rsid w:val="00B574E0"/>
    <w:rsid w:val="00B829E4"/>
    <w:rsid w:val="00B95293"/>
    <w:rsid w:val="00BA0346"/>
    <w:rsid w:val="00BA2EEE"/>
    <w:rsid w:val="00BB61AB"/>
    <w:rsid w:val="00BC1FDC"/>
    <w:rsid w:val="00BD52A3"/>
    <w:rsid w:val="00BF20DA"/>
    <w:rsid w:val="00BF7F7C"/>
    <w:rsid w:val="00C01095"/>
    <w:rsid w:val="00C12FB6"/>
    <w:rsid w:val="00C245D4"/>
    <w:rsid w:val="00C538F5"/>
    <w:rsid w:val="00C579E9"/>
    <w:rsid w:val="00C76C11"/>
    <w:rsid w:val="00C84AEB"/>
    <w:rsid w:val="00CA4D9A"/>
    <w:rsid w:val="00CB7B95"/>
    <w:rsid w:val="00CD769C"/>
    <w:rsid w:val="00CF396A"/>
    <w:rsid w:val="00CF5E3E"/>
    <w:rsid w:val="00D00E54"/>
    <w:rsid w:val="00D07D1F"/>
    <w:rsid w:val="00D13456"/>
    <w:rsid w:val="00D13F43"/>
    <w:rsid w:val="00D425CC"/>
    <w:rsid w:val="00D7043F"/>
    <w:rsid w:val="00D715AC"/>
    <w:rsid w:val="00D74C5D"/>
    <w:rsid w:val="00D85FEB"/>
    <w:rsid w:val="00D94F48"/>
    <w:rsid w:val="00DA1B94"/>
    <w:rsid w:val="00DA7F5A"/>
    <w:rsid w:val="00DB5E74"/>
    <w:rsid w:val="00DB6844"/>
    <w:rsid w:val="00DC01DD"/>
    <w:rsid w:val="00DD7BD2"/>
    <w:rsid w:val="00DE2073"/>
    <w:rsid w:val="00DE51F6"/>
    <w:rsid w:val="00DF3D9A"/>
    <w:rsid w:val="00E006C8"/>
    <w:rsid w:val="00E26B66"/>
    <w:rsid w:val="00E31D99"/>
    <w:rsid w:val="00E35A34"/>
    <w:rsid w:val="00E54736"/>
    <w:rsid w:val="00E77417"/>
    <w:rsid w:val="00E86573"/>
    <w:rsid w:val="00E86A98"/>
    <w:rsid w:val="00E9199C"/>
    <w:rsid w:val="00EB75EE"/>
    <w:rsid w:val="00EB7A2C"/>
    <w:rsid w:val="00EC3609"/>
    <w:rsid w:val="00ED7A30"/>
    <w:rsid w:val="00F12C20"/>
    <w:rsid w:val="00F40AD8"/>
    <w:rsid w:val="00F430A3"/>
    <w:rsid w:val="00F862B1"/>
    <w:rsid w:val="00F95CA6"/>
    <w:rsid w:val="00F963AA"/>
    <w:rsid w:val="00FB5DAE"/>
    <w:rsid w:val="00FB7519"/>
    <w:rsid w:val="00FC7E36"/>
    <w:rsid w:val="00FD24E8"/>
    <w:rsid w:val="00FD7325"/>
    <w:rsid w:val="00FD76F0"/>
    <w:rsid w:val="00FE0CEE"/>
    <w:rsid w:val="00FF51AB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FBC15"/>
  <w15:chartTrackingRefBased/>
  <w15:docId w15:val="{626F93DB-3EEC-4E3C-A32F-35063C93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E76F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3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373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3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3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373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3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3733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8325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Jens_D_Muelle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3-3137-0883" TargetMode="External"/><Relationship Id="rId12" Type="http://schemas.openxmlformats.org/officeDocument/2006/relationships/hyperlink" Target="http://rosdok.uni-rostock.de/resolve/id/rosdok_disshab_000000196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www.io-warnemuende.de/jens-mueller-en.html" TargetMode="External"/><Relationship Id="rId11" Type="http://schemas.openxmlformats.org/officeDocument/2006/relationships/hyperlink" Target="https://www.io-warnemuende.de/pinbal-home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io-warnemuende.de/Tina-V-home-e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o-warnemuende.de/integral-home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1A4EC-63E5-44AD-96F5-85843B6AC4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Mueller</dc:creator>
  <cp:keywords/>
  <dc:description/>
  <cp:lastModifiedBy>Jens Müller</cp:lastModifiedBy>
  <cp:revision>17</cp:revision>
  <cp:lastPrinted>2019-01-13T21:16:00Z</cp:lastPrinted>
  <dcterms:created xsi:type="dcterms:W3CDTF">2019-01-13T21:08:00Z</dcterms:created>
  <dcterms:modified xsi:type="dcterms:W3CDTF">2019-10-30T09:13:00Z</dcterms:modified>
</cp:coreProperties>
</file>